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5/2024 – 24/06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Risk assessment of the mechanical spread of bacterial pathogens due to Lasius neglectus ants infesting a tertiary hospital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Correlation between carriers of Methicillin-resistant Staphylococcus aureus and the incidence of MRSA surgical site infections in orthopedic surgery patient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Phenotypic and Genotypic Characterization of Staphylococcus aureus Isolated from Nasal Samples of Healthy Dairy Goats in Alg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[Prevalence of nasal colonization by methicillin-resistant Staphylococcus aureus in medical students in Chile: comparison between pre-clinical and clinical environment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Bear Bile Powder Ameliorates LPS-Induced Acute Lung Injury by Inhibiting CD14 Pathway and Improving Intestinal Flora: Exploration of "Fei (Lung)-Dachang (Large Intestine) Interaction"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Pre-asthma: a useful concept? A EUFOREA paper. Part 2-late onset eosinophilic asthm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The two-component regulatory systems GraRS and SrrAB mediate Staphylococcus aureus susceptibility to Pep5 produced by clinical isolate of Staphylococcus epidermid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Nasal carriage rate, associated factors, and antimicrobial susceptibility patterns of methicillin resistance Staphylococcus aureus among pre-clinical undergraduate students at the College of Health and Medical Sciences, Haramaya University, Ethiop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Nasal carriage of Staphylococcus aureus in healthy dairy cows in Algeria: antibiotic resistance, enterotoxin genes and biofilm form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Characterization of resistance and virulence factors in livestock-associated methicillin-resistant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Effectiveness of Pre-Transplant Screening for High-Priority Multidrug-Resistant Pathogens on Pre-Engraftment Infections After Hematopoietic Stem Cell Transplant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Superantigen Encoding Genes in Staphylococcus aureus Isolated from Lesional Skin, Non-Lesional Skin, and Nares of Patients with Atopic Dermat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Assessing the Diagnostic Performance and Clinical Utility of Nasal Methicillin Resistant Staphylococcus aureus PCR Testing in Pediatric Orbital Cellul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Exploring mechanisms of mupirocin resistance and hyper-resistan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Odontogenic Maxillary Sinusitis Microbiology Compared With Chronic Rhinosinusitis: A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Hospitalizations for Acute Otitis and Sinusitis in Patients Living with HIV: A Retrospective Analysis of a Tertiary Center in Roman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Multidimensional calibration spaces in Staphylococcus Aureus detection using chitosan-based genosensors and electronic tongu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Phage Therapy for Cardiac Implantable Electronic Devices and Vascular Grafts: A Targete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Multidrug-Resistant Bacteria in Surgical Intensive Care Units: Antibiotic Susceptibility and β-Lactamase Character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Development of an Antigen Capture Lateral Flow Immunoassay for the Detection of Burkholderia pseudomalle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Development and implementation of a nationwide multidrug-resistant organism tracking and alert system for Veterans Affairs medical cen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Bacterial metabolism-triggered-chemiluminescence-based point-of-care testing platform for sensitive detection and photothermal inactivation of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Surfactants' Interplay with Biofilm Development in Staphylococcus and Candid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Prevalence and Risk Factors for Colonization by Multidrug-Resistant Microorganisms among Long-Term Travelers and Recently Arrived Migr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Analysis of Aetiological Agents in Infectious Endocarditis in the Central Military Emergency University Hospital "Dr. Carol Davila" Buchares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RNA-Seq of an LPS-Induced Inflammation Model Reveals Transcriptional Profile Patterns of Inflammatory Proces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Molecular characterization of Staphylococcus aureus isolated from hospital-acquired infections in Ilam, Ir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Implementation of Outpatient Parenteral Antimicrobial Therapy (OPAT) in Patients with Complicated Periprosthetic Joi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Free Vascularized Fibula Graft as Primary Salvage Procedure for Acute Cervical Osteomyelitis Caused by Epidural Abs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Methicillin-resistant Staphylococcus aureus and coagulase-negative Staphylococcus produce antimicrobial substances against members of the skin microbiota in children with atopic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Not just in man's best friend: A review of Staphylococcus pseudintermedius host range and human zoon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Infection of Transcatheter Valvular Devi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Unveiling the landscape of post-keratoplasty keratitis: a comprehensive epidemiological analysis in a tertiary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Validation of the antibacterial effect of topically applied tranexamic acid using in vitro and in vivo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Analysis of risk factors, pathogenic bacteria characteristics, and drug resistance of postoperative surgical site infection in adults with limb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Uro-pathogens: Multidrug resistance and associated factors of community-acquired UTI among HIV patients attending antiretroviral therapy in Dessie Comprehensive Specialized Hospital, Northeast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Horizontal versus vertical strategies for infection prevention: current practices and controvers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Clinical outcomes in OPAT patients treated with ceftriaxone 4 g and ceftazidime 6 g extended interval dosing regim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Clinical Profiles and Outcomes of Prosthesis-Specific Infective Endocarditis Subsequent to Transcatheter Versus Surgical Aortic Valve Replacement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Borate bonds-containing pH-responsive chitosan hydrogel for postoperative tumor recurrence and wound infection pre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Nanofiber-reinforced self-healing polysaccharide-based hydrogel dressings for pH discoloration monitoring and treatment of 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Increased Involvement of Staphylococcus epidermidis in the Rise of Polymicrobial Periprosthetic Joi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Antibiotic calcium sulphate beads lower the bacterial burden and prevent infection in a mouse model of peri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Biological and genomic characterization of 4 novel bacteriophages isolated from sewage or the environment using non-aureus Staphylococci stra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Antibacterial and Osteogenic Doxycycline Imprinted Bioglass Microspheres to Combat Bon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Meta-meta-analysis of the mortality risk associated with MRSA compared to MSSA bacteraem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High Efficacy of Oral Tetracyclines in Prosthetic Joint Infection Treated With Debridement, Antibiotics, and Implant Retention (DAIR) or Resection Arthroplasty With Destination Spacer Pla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Fabrication of a Biocompatible Nanoantimicrobial Suture for Rapid Wound Healing after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Advances in the targeted theragnostics of osteomyelitis caused by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A Shape-Restorable hierarchical polymer membrane composite system for enhanced antibacterial and antiadhesive efficien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Staphylococcus aureus carriage and prevalence of skin and soft tissue infections among people who inject drugs: a longitudi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Impact of discontinuation of contact precautions on surveillance- and whole genome sequencing-defined methicillin-resistant Staphylococcus aureus healthcare-associ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Deficiency in non-classical major histocompatibility class II-like molecule, H2-O confers protection against Staphylococcus aureus in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Effect of oral multispecies probiotic on wound healing, periodontitis and quality of life on patients with diabe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Staphylococcus aureus bacteraemia cases at Helen Joseph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Methicillin-Resistant Staphylococcus aureus Infection and its Health Perspective: A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Determination of prevalence of subclinical mastitis, characterization of intra-mammary infection-causing bacteria, and antibiotic susceptibility in dairy camels in Jigjiga City, Somali region,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[Contribution of qPCR to the diagnosis of cervico-vaginal infections at the Hôpital Principal de Dakar, Senegal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Staphylococcus aureus: No ticket for the Paris 2024 Olympic Games!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Exploring real-world vancomycin target attainment in neonatal intensive care in the context of Staphylococcal infections: a retrospective observational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Incidence and predictive factors of mortality of infective endocarditis in adults with congenital heart disease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Novel antibody-antibiotic conjugate using KRM-1657 as payload eliminates intracellular MRSA in vitro and in viv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Ceramic conversion treated titanium implant abutments with gold for enhanced antimicrobial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Bioinspired ferromagnetic NiFe(2)O(4) nanoparticles: Eradication of fungal and drug-resistant bacterial pathogens and their established biofil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Clinical characteristics and outcomes of aortic prosthetic valve endocarditis: comparison between transcatheter and surgical bioprosthe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Community-acquired pneumonia: The importance of the early detection of drug-resistant org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Development of non-β-Lactam covalent allosteric inhibitors targeting PBP2a in Methicillin-Resista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[Intraosseous vancomycin in total knee arthroplasty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Coblation Versus Surgical Debridement Against MRSA Infection in Wounds With Shrapnel: A Preliminary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Bacterial Colonization of Mobile Phones: Myth or Real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Innate lymphoid cell-based immunomodulatory hydrogel microspheres containing Cutibacterium acnes extracellular vesicles for the treatment of psoria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Current Trends in Antimicrobial Resistance of ESKAPEEc Pathogens from Bloodstream Infections - Experience of a Tertiary Care Centre in North Ind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Clinical characteristics, treatment and efficacy of calcaneal osteomyelitis: A systematic review with synthesis analysis 1118 reported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Stability of influenza A virus in droplets and aerosols is heightened by the presence of commensal respiratory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An antibacterial, multifunctional nanogel for efficient treatment of neutrophilic asth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The strongest protein binder is surprisingly labi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Curcumin and resveratrol delivery from multi-functionalized calcium phosphate scaffold enhances biological proper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Pharmacotherapies for multidrug-resistant gram-positive infections: current options and beyo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Improving Risk Prediction of Methicillin-Resistant Staphylococcus aureus Using Machine Learning Methods With Network Features: Retrospective Developmen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Antimicrobial Resistance Patterns of Outpatient Staphylococcus aureus Isol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Multifunctional pH-responsive hydrogel dressings based on carboxymethyl chitosan: Synthesis, characterization fostering the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Clinical characteristics and analysis of prognostic factors in methicillin-resistant Staphylococcus aureus endocarditis: A retrospective multicenter study in Jap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Multi-dynamic-bond cross-linked antibacterial and adhesive hydrogel based on boronated chitosan derivative and loaded with peptides from Periplaneta americana with on-demand removabil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Different Bacteria and their Antibiotic Sensitivity Patterns in Patients of Chronic Otitis Media-Active Mucosal Disease at a Secondary Care Centre in Delh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A Clinical Study on Microbiological Profile in Tracheostomy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Community MRSA outbreaks in areas of low preval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Skin colonization by Staphylococcus aureus in hemodialysis patients with pruritus and the effect of Staphylococcus aureus-secreted α-toxin on filaggrin expres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Quorum-Sensing Signal DSF Inhibits the Proliferation of Intestinal Pathogenic Bacteria and Alleviates Inflammatory Response to Suppress DSS-Induced Colitis in Zebrafis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Zirconia Dental Implants Surface Electric Stimulation Impact o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Completed genome and emergence scenario of the multidrug-resistant nosocomial pathogen Staphylococcus epidermidis ST215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Clinical and surgical outcome in patients with cervical spondylodiscitis-a single-center retrospective case series of 24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Severe necrotizing tracheobronchitis caused by influenza B and methicillin-resistant Staphylococcus aureus co-infection in an immunocompetent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A semi-automated cell tracking protocol for quantitative analyses of neutrophil swarming to sterile and S. aureus contaminated bone implants in a mouse femur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Subsequent Complications of Pediatric Patients With Osteomyelitis and Accompanying Subperiosteal Abs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Negative Pressure Level and Effects on Bacterial Growth Kinetics in an in vitro Wound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MicroRNA-939 amplifies Staphylococcus aureus-induced matrix metalloproteinase expression in atopic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Real-life experience with IV dalbavancin in Canada; results from the CLEAR (Canadian LEadership on Antimicrobial Real-life usage) regis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Balancing the Scales: Caution in Reduction Mammaplasty Recommendations for Obesity Class III Pati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A proactive healing strategy for tackling biofilm-based surgical site complications: Wound Hygiene Surgic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MUC1-C regulates NEAT1 lncRNA expression and paraspeckle formation in cancer progress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Associations between prior COVID-19 infection and venous thromboembolism following common plastic surgery oper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Outcomes of Mastectomy and Immediate Reconstruction Managed with Closed-incision Negative Pressure Therapy Applied Over the Whole Breas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Enhancing skin preparation to mitigate Cutibacterium acnes infections in breast augmentation and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Augmentation mastopexy using the "double inner bra technique" (DIB) in post-bariatric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Non-lactational mastitis with multiple sinus wounds treated by integrated traditional Chinese and Western medicin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Breast Cancer Management During the COVID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 Multi-institutional Analysis of a Textbook Outcome Among Patients Undergoing Microvascular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Periareolar Skin-Sparing Mastectomy and Immediate Implant-Based Reconstruction: A Reapprais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One-Stage Deep Inferior Epigastric Perforator Flap Salvage of Infected Tissue Expande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Persistent lactation in bilateral breast implant augmentation: A case report and review of the literat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Increased Patient Age as a Risk Factor Following Free Flap Reconstruction after Breast Cancer: A Single Institutional Review of 2,598 Cas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Multidisciplinary management of necrotizing fasciitis as a postoperative complication after mastectomy in an adult male in a low- and middle-income count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Overnight to Outpatient: A Single Institution's Experience With Mastectomy and Reconstruction Before and After the Start of the COVID-19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Prepectoral Breast Reconstruction with Prosthesis and Acellular Dermal Matrix: A New Technique of ADM Implantation and Fix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Translating Evidence into Practice: A Review of Clinical Practice and Outcomes following the Adoption of an Early Post-Mastectomy Discharge Protocol in a Nigerian Hospit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Characterizing the Relationship between Expression Quantitative Trait Loci (eQTLs), DNA Methylation Quantitative Trait Loci (mQTLs), and Breast Cancer Risk Varia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Breast Reconstruction Using the Extended Latissimus Dorsi Myocutaneous Flap-A Long-term Follow-up Utilizing BREAST-Q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Impact of Implant Exchange Timing after Post-Mastectomy Radiation in Immediate Tissue Expander Breast Reconstruction: A Systematic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Impact of the 2008 economic crisis on the burden of hepatitis B and C diseases in Southern European countr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Innovative technique for managing extreme relapsing bilateral pseudoangiomatous stromal hyperplasia (PASH) in a young woman: A case report highlighting a novel intervention in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Thirty-three-year follow-up of pseudoaneurysm of the mitral-aortic intervalvular fibrosa without surgical treatment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Phenotypic and genotypic characterization of Staphylococcus aureus strains isolated from otitis externa: Emergence of CC30-spa t019-SCCmec IV carrying PVL as major genotype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Chromosomal and plasmid localization of ileS2 in high-level mupirocin-resistant Staphylococcus pseudintermedius and Staphylococcus aureus isolated from canine and feline origi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In vitro activity of ozenoxacin against Staphylococcus aureus and Streptococcus pyogenes clinical isolates recovered in a worldwide multicentre study (2020-2022)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Antimicrobial, Anti-inflammatory, and Wound Healing Properties of Myrtus communis Leaf Methanolic Extract Ointment on Burn Wound Infection Induced by Methicillin-Resistant Staphylococcus aureus in Rat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Linking S. aureus Immune Evasion Mechanisms to Staphylococcal Vaccine Failur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Does adjunctive clindamycin have a role in Staphylococcus aureus bacteremia? A protocol for the adjunctive treatment domain of the S. aureus Network Adaptive Platform (SNAP) randomized controlled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The effects of empiric antibiotic regimens in adults with non-ventilator-associated hospital-acquired pneumonia: A systematic review and network meta-analysis of randomized controlled tria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In vivo expression of an mRNA encoded multi-mechanistic mAb combination against Staphylococcus aureus and protection in disease mode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Cell-wall-anchored proteins affect invasive host colonization and biofilm formation in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A case report of neonatal incontinentia pigmenti complicated by severe cerebrovascular lesions in one of the male monozygotic twi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Synthesis of Bisindole Alkaloids and Their Mode of Action against Methicillin-Resistant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Integrated transcriptomic analysis reveals immune signatures distinguishing persistent versus resolving outcomes in MRSA bacteremi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Leadless Pacemaker Infective Endocarditis: Case Report and Review of the Literatur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A highly neutralizing human monoclonal antibody targeting a novel linear epitope on staphylococcal enterotoxin B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Phase 1 study of the iodine absorption, safety, and tolerability of a 0.5% povidone-iodine nasal spray (Nasodine)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Polyclonal but not monoclonal circulating memory CD4(+) T cells attenuate the severity of Staphylococcus aureus bacteremi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Case 16-2024: A 20-Year-Old Man with a Pustular Rash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Orbital complications of pediatric acute rhinosinusitis in the pneumococcal conjugate vaccine er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Infant age inversely correlates with gut carriage of resistance genes, reflecting modifications in microbial carbohydrate metabolism during early lif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Effect of Topical Silver Nanoparticle Formulation on Wound Bacteria Clearance and Healing in Patients With Infected Wounds Compared to Standard Topical Antibiotic Application: A Randomized Open-Label Parallel Clinical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Effect of Domain Manipulation in the Staphylococcal Phage Endolysin, Endo88, on Lytic Efficiency and Host Rang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Molecular surveillance of influenza A virus in Saudi Arabia: whole-genome sequencing and metagenomic approach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16/j.heliyon.2024.e32002" TargetMode="External"/><Relationship Id="rId13" Type="http://schemas.openxmlformats.org/officeDocument/2006/relationships/hyperlink" Target="https://dx.doi.org/10.1093/jac/dkae172" TargetMode="External"/><Relationship Id="rId14" Type="http://schemas.openxmlformats.org/officeDocument/2006/relationships/hyperlink" Target="https://dx.doi.org/10.1093/jacamr/dlae088" TargetMode="External"/><Relationship Id="rId15" Type="http://schemas.openxmlformats.org/officeDocument/2006/relationships/hyperlink" Target="https://dx.doi.org/10.1155/2024/6758817" TargetMode="External"/><Relationship Id="rId16" Type="http://schemas.openxmlformats.org/officeDocument/2006/relationships/hyperlink" Target="https://dx.doi.org/10.3390/pathogens13050424" TargetMode="External"/><Relationship Id="rId17" Type="http://schemas.openxmlformats.org/officeDocument/2006/relationships/hyperlink" Target="https://dx.doi.org/10.3390/pathogens13050411" TargetMode="External"/><Relationship Id="rId18" Type="http://schemas.openxmlformats.org/officeDocument/2006/relationships/hyperlink" Target="https://dx.doi.org/10.3390/diagnostics14101033" TargetMode="External"/><Relationship Id="rId19" Type="http://schemas.openxmlformats.org/officeDocument/2006/relationships/hyperlink" Target="https://dx.doi.org/10.1017/ice.2024.79" TargetMode="External"/><Relationship Id="rId20" Type="http://schemas.openxmlformats.org/officeDocument/2006/relationships/hyperlink" Target="https://dx.doi.org/10.1016/j.aca.2023.341899" TargetMode="External"/><Relationship Id="rId21" Type="http://schemas.openxmlformats.org/officeDocument/2006/relationships/hyperlink" Target="https://dx.doi.org/10.3390/pharmaceutics16050657" TargetMode="External"/><Relationship Id="rId22" Type="http://schemas.openxmlformats.org/officeDocument/2006/relationships/hyperlink" Target="https://dx.doi.org/10.3390/microorganisms12050936" TargetMode="External"/><Relationship Id="rId23" Type="http://schemas.openxmlformats.org/officeDocument/2006/relationships/hyperlink" Target="https://dx.doi.org/10.3390/microorganisms12050910" TargetMode="External"/><Relationship Id="rId24" Type="http://schemas.openxmlformats.org/officeDocument/2006/relationships/hyperlink" Target="https://dx.doi.org/10.3390/life14050558" TargetMode="External"/><Relationship Id="rId25" Type="http://schemas.openxmlformats.org/officeDocument/2006/relationships/hyperlink" Target="https://dx.doi.org/10.1007/s11033-024-09580-9" TargetMode="External"/><Relationship Id="rId26" Type="http://schemas.openxmlformats.org/officeDocument/2006/relationships/hyperlink" Target="https://dx.doi.org/10.1055/a-2288-7187" TargetMode="External"/><Relationship Id="rId27" Type="http://schemas.openxmlformats.org/officeDocument/2006/relationships/hyperlink" Target="https://dx.doi.org/10.1097/GOX.0000000000005837" TargetMode="External"/><Relationship Id="rId28" Type="http://schemas.openxmlformats.org/officeDocument/2006/relationships/hyperlink" Target="https://dx.doi.org/10.1093/femsec/fiae070" TargetMode="External"/><Relationship Id="rId29" Type="http://schemas.openxmlformats.org/officeDocument/2006/relationships/hyperlink" Target="https://dx.doi.org/10.1016/j.rvsc.2024.105305" TargetMode="External"/><Relationship Id="rId30" Type="http://schemas.openxmlformats.org/officeDocument/2006/relationships/hyperlink" Target="https://dx.doi.org/10.1007/s11886-024-02076-9" TargetMode="External"/><Relationship Id="rId31" Type="http://schemas.openxmlformats.org/officeDocument/2006/relationships/hyperlink" Target="https://dx.doi.org/10.1007/s10792-024-03106-9" TargetMode="External"/><Relationship Id="rId32" Type="http://schemas.openxmlformats.org/officeDocument/2006/relationships/hyperlink" Target="https://dx.doi.org/10.3389/fmicb.2024.1367884" TargetMode="External"/><Relationship Id="rId33" Type="http://schemas.openxmlformats.org/officeDocument/2006/relationships/hyperlink" Target="https://dx.doi.org/10.1016/j.cjtee.2024.04.007" TargetMode="External"/><Relationship Id="rId34" Type="http://schemas.openxmlformats.org/officeDocument/2006/relationships/hyperlink" Target="https://dx.doi.org/10.1371/journal.pone.0296480" TargetMode="External"/><Relationship Id="rId35" Type="http://schemas.openxmlformats.org/officeDocument/2006/relationships/hyperlink" Target="https://dx.doi.org/10.1097/QCO.0000000000001027" TargetMode="External"/><Relationship Id="rId36" Type="http://schemas.openxmlformats.org/officeDocument/2006/relationships/hyperlink" Target="https://dx.doi.org/10.1093/jacamr/dlae079" TargetMode="External"/><Relationship Id="rId37" Type="http://schemas.openxmlformats.org/officeDocument/2006/relationships/hyperlink" Target="https://dx.doi.org/10.7759/cureus.59398" TargetMode="External"/><Relationship Id="rId38" Type="http://schemas.openxmlformats.org/officeDocument/2006/relationships/hyperlink" Target="https://dx.doi.org/10.1016/j.carbpol.2024.122262" TargetMode="External"/><Relationship Id="rId39" Type="http://schemas.openxmlformats.org/officeDocument/2006/relationships/hyperlink" Target="https://dx.doi.org/10.1016/j.carbpol.2024.122209" TargetMode="External"/><Relationship Id="rId40" Type="http://schemas.openxmlformats.org/officeDocument/2006/relationships/hyperlink" Target="https://dx.doi.org/10.1016/j.arth.2024.05.075" TargetMode="External"/><Relationship Id="rId41" Type="http://schemas.openxmlformats.org/officeDocument/2006/relationships/hyperlink" Target="https://dx.doi.org/10.1302/0301-620X.106B6.BJJ-2023-1175.R1" TargetMode="External"/><Relationship Id="rId42" Type="http://schemas.openxmlformats.org/officeDocument/2006/relationships/hyperlink" Target="https://dx.doi.org/10.1016/j.vetmic.2024.110133" TargetMode="External"/><Relationship Id="rId43" Type="http://schemas.openxmlformats.org/officeDocument/2006/relationships/hyperlink" Target="https://dx.doi.org/10.1021/acsami.4c03501" TargetMode="External"/><Relationship Id="rId44" Type="http://schemas.openxmlformats.org/officeDocument/2006/relationships/hyperlink" Target="https://dx.doi.org/10.53854/liim-3202-2" TargetMode="External"/><Relationship Id="rId45" Type="http://schemas.openxmlformats.org/officeDocument/2006/relationships/hyperlink" Target="https://dx.doi.org/10.7759/cureus.59599" TargetMode="External"/><Relationship Id="rId46" Type="http://schemas.openxmlformats.org/officeDocument/2006/relationships/hyperlink" Target="https://dx.doi.org/10.1021/acsomega.3c09484" TargetMode="External"/><Relationship Id="rId47" Type="http://schemas.openxmlformats.org/officeDocument/2006/relationships/hyperlink" Target="https://dx.doi.org/10.1007/s00203-024-04015-2" TargetMode="External"/><Relationship Id="rId48" Type="http://schemas.openxmlformats.org/officeDocument/2006/relationships/hyperlink" Target="https://dx.doi.org/10.1016/j.jcis.2024.05.219" TargetMode="External"/><Relationship Id="rId49" Type="http://schemas.openxmlformats.org/officeDocument/2006/relationships/hyperlink" Target="https://dx.doi.org/10.1038/s41598-024-63574-y" TargetMode="External"/><Relationship Id="rId50" Type="http://schemas.openxmlformats.org/officeDocument/2006/relationships/hyperlink" Target="https://dx.doi.org/10.1017/ash.2024.89" TargetMode="External"/><Relationship Id="rId51" Type="http://schemas.openxmlformats.org/officeDocument/2006/relationships/hyperlink" Target="https://dx.doi.org/10.1371/journal.ppat.1012306" TargetMode="External"/><Relationship Id="rId52" Type="http://schemas.openxmlformats.org/officeDocument/2006/relationships/hyperlink" Target="https://dx.doi.org/10.12968/jowc.2023.0302" TargetMode="External"/><Relationship Id="rId53" Type="http://schemas.openxmlformats.org/officeDocument/2006/relationships/hyperlink" Target="https://dx.doi.org/10.4102/sajid.v39i1.626" TargetMode="External"/><Relationship Id="rId54" Type="http://schemas.openxmlformats.org/officeDocument/2006/relationships/hyperlink" Target="https://dx.doi.org/10.2174/0113892010310231240529075731" TargetMode="External"/><Relationship Id="rId55" Type="http://schemas.openxmlformats.org/officeDocument/2006/relationships/hyperlink" Target="https://dx.doi.org/10.3389/fvets.2024.1398118" TargetMode="External"/><Relationship Id="rId56" Type="http://schemas.openxmlformats.org/officeDocument/2006/relationships/hyperlink" Target="https://dx.doi.org/10.48327/mtsi.v4i1.2024.298" TargetMode="External"/><Relationship Id="rId57" Type="http://schemas.openxmlformats.org/officeDocument/2006/relationships/hyperlink" Target="https://dx.doi.org/10.1016/j.idnow.2024.104882" TargetMode="External"/><Relationship Id="rId58" Type="http://schemas.openxmlformats.org/officeDocument/2006/relationships/hyperlink" Target="https://dx.doi.org/10.1016/j.jinf.2024.106191" TargetMode="External"/><Relationship Id="rId59" Type="http://schemas.openxmlformats.org/officeDocument/2006/relationships/hyperlink" Target="https://dx.doi.org/10.1016/j.ijcard.2024.132237" TargetMode="External"/><Relationship Id="rId60" Type="http://schemas.openxmlformats.org/officeDocument/2006/relationships/hyperlink" Target="https://dx.doi.org/10.1016/j.bioorg.2024.107532" TargetMode="External"/><Relationship Id="rId61" Type="http://schemas.openxmlformats.org/officeDocument/2006/relationships/hyperlink" Target="https://dx.doi.org/10.1016/j.dental.2024.05.029" TargetMode="External"/><Relationship Id="rId62" Type="http://schemas.openxmlformats.org/officeDocument/2006/relationships/hyperlink" Target="https://dx.doi.org/10.1016/j.micpath.2024.106729" TargetMode="External"/><Relationship Id="rId63" Type="http://schemas.openxmlformats.org/officeDocument/2006/relationships/hyperlink" Target="https://dx.doi.org/10.1007/s15010-024-02302-0" TargetMode="External"/><Relationship Id="rId64" Type="http://schemas.openxmlformats.org/officeDocument/2006/relationships/hyperlink" Target="https://dx.doi.org/10.5492/wjccm.v13.i2.91314" TargetMode="External"/><Relationship Id="rId65" Type="http://schemas.openxmlformats.org/officeDocument/2006/relationships/hyperlink" Target="https://dx.doi.org/10.1101/2024.05.29.596450" TargetMode="External"/><Relationship Id="rId66" Type="http://schemas.openxmlformats.org/officeDocument/2006/relationships/hyperlink" Target="https://dx.doi.org/10.35366/115812" TargetMode="External"/><Relationship Id="rId67" Type="http://schemas.openxmlformats.org/officeDocument/2006/relationships/hyperlink" Target="https://dx.doi.org/10.1093/milmed/usae302" TargetMode="External"/><Relationship Id="rId68" Type="http://schemas.openxmlformats.org/officeDocument/2006/relationships/hyperlink" Target="https://dx.doi.org/10.7759/cureus.60060" TargetMode="External"/><Relationship Id="rId69" Type="http://schemas.openxmlformats.org/officeDocument/2006/relationships/hyperlink" Target="https://dx.doi.org/10.1016/j.actbio.2024.06.006" TargetMode="External"/><Relationship Id="rId70" Type="http://schemas.openxmlformats.org/officeDocument/2006/relationships/hyperlink" Target="https://dx.doi.org/10.1016/j.ijmmb.2024.100647" TargetMode="External"/><Relationship Id="rId71" Type="http://schemas.openxmlformats.org/officeDocument/2006/relationships/hyperlink" Target="https://dx.doi.org/10.1097/JS9.0000000000001815" TargetMode="External"/><Relationship Id="rId72" Type="http://schemas.openxmlformats.org/officeDocument/2006/relationships/hyperlink" Target="https://dx.doi.org/10.1128/jvi.00409-24" TargetMode="External"/><Relationship Id="rId73" Type="http://schemas.openxmlformats.org/officeDocument/2006/relationships/hyperlink" Target="https://dx.doi.org/10.1016/j.jconrel.2024.06.024" TargetMode="External"/><Relationship Id="rId74" Type="http://schemas.openxmlformats.org/officeDocument/2006/relationships/hyperlink" Target="https://dx.doi.org/10.1002/pro.5030" TargetMode="External"/><Relationship Id="rId75" Type="http://schemas.openxmlformats.org/officeDocument/2006/relationships/hyperlink" Target="https://dx.doi.org/10.1016/j.jddst.2023.105169" TargetMode="External"/><Relationship Id="rId76" Type="http://schemas.openxmlformats.org/officeDocument/2006/relationships/hyperlink" Target="https://dx.doi.org/10.1080/14656566.2024.2367003" TargetMode="External"/><Relationship Id="rId77" Type="http://schemas.openxmlformats.org/officeDocument/2006/relationships/hyperlink" Target="https://dx.doi.org/10.2196/48067" TargetMode="External"/><Relationship Id="rId78" Type="http://schemas.openxmlformats.org/officeDocument/2006/relationships/hyperlink" Target="https://dx.doi.org/10.1001/jamanetworkopen.2024.17199" TargetMode="External"/><Relationship Id="rId79" Type="http://schemas.openxmlformats.org/officeDocument/2006/relationships/hyperlink" Target="https://dx.doi.org/10.1016/j.carbpol.2024.122348" TargetMode="External"/><Relationship Id="rId80" Type="http://schemas.openxmlformats.org/officeDocument/2006/relationships/hyperlink" Target="https://dx.doi.org/10.1016/j.jiac.2024.06.002" TargetMode="External"/><Relationship Id="rId81" Type="http://schemas.openxmlformats.org/officeDocument/2006/relationships/hyperlink" Target="https://dx.doi.org/10.1016/j.ijbiomac.2024.133094" TargetMode="External"/><Relationship Id="rId82" Type="http://schemas.openxmlformats.org/officeDocument/2006/relationships/hyperlink" Target="https://dx.doi.org/10.1007/s12070-024-04573-3" TargetMode="External"/><Relationship Id="rId83" Type="http://schemas.openxmlformats.org/officeDocument/2006/relationships/hyperlink" Target="https://dx.doi.org/10.1007/s12070-024-04507-z" TargetMode="External"/><Relationship Id="rId84" Type="http://schemas.openxmlformats.org/officeDocument/2006/relationships/hyperlink" Target="https://dx.doi.org/10.1016/j.cmi.2024.06.006" TargetMode="External"/><Relationship Id="rId85" Type="http://schemas.openxmlformats.org/officeDocument/2006/relationships/hyperlink" Target="https://dx.doi.org/10.1111/1346-8138.17326" TargetMode="External"/><Relationship Id="rId86" Type="http://schemas.openxmlformats.org/officeDocument/2006/relationships/hyperlink" Target="https://dx.doi.org/10.3390/nu16111562" TargetMode="External"/><Relationship Id="rId87" Type="http://schemas.openxmlformats.org/officeDocument/2006/relationships/hyperlink" Target="https://dx.doi.org/10.3390/ijms25115719" TargetMode="External"/><Relationship Id="rId88" Type="http://schemas.openxmlformats.org/officeDocument/2006/relationships/hyperlink" Target="https://dx.doi.org/10.1186/s12866-024-03367-5" TargetMode="External"/><Relationship Id="rId89" Type="http://schemas.openxmlformats.org/officeDocument/2006/relationships/hyperlink" Target="https://dx.doi.org/10.3389/fsurg.2024.1292977" TargetMode="External"/><Relationship Id="rId90" Type="http://schemas.openxmlformats.org/officeDocument/2006/relationships/hyperlink" Target="https://dx.doi.org/10.1186/s12941-024-00715-1" TargetMode="External"/><Relationship Id="rId91" Type="http://schemas.openxmlformats.org/officeDocument/2006/relationships/hyperlink" Target="https://dx.doi.org/10.1371/journal.pone.0296140" TargetMode="External"/><Relationship Id="rId92" Type="http://schemas.openxmlformats.org/officeDocument/2006/relationships/hyperlink" Target="https://dx.doi.org/10.1097/INF.0000000000004435" TargetMode="External"/><Relationship Id="rId93" Type="http://schemas.openxmlformats.org/officeDocument/2006/relationships/hyperlink" Target="https://dx.doi.org/10.33073/pjm-2024-018" TargetMode="External"/><Relationship Id="rId94" Type="http://schemas.openxmlformats.org/officeDocument/2006/relationships/hyperlink" Target="https://dx.doi.org/10.3389/fimmu.2024.1354154" TargetMode="External"/><Relationship Id="rId95" Type="http://schemas.openxmlformats.org/officeDocument/2006/relationships/hyperlink" Target="https://dx.doi.org/10.1016/j.jgar.2024.06.002" TargetMode="External"/><Relationship Id="rId96" Type="http://schemas.openxmlformats.org/officeDocument/2006/relationships/hyperlink" Target="https://dx.doi.org/10.3390/pathogens13050408" TargetMode="External"/><Relationship Id="rId97" Type="http://schemas.openxmlformats.org/officeDocument/2006/relationships/hyperlink" Target="https://dx.doi.org/10.4067/s0034-98872023000600696" TargetMode="External"/><Relationship Id="rId98" Type="http://schemas.openxmlformats.org/officeDocument/2006/relationships/hyperlink" Target="https://dx.doi.org/10.1007/s11655-024-3556-4" TargetMode="External"/><Relationship Id="rId99" Type="http://schemas.openxmlformats.org/officeDocument/2006/relationships/hyperlink" Target="https://dx.doi.org/10.3389/falgy.2024.1404735" TargetMode="External"/><Relationship Id="rId100" Type="http://schemas.openxmlformats.org/officeDocument/2006/relationships/hyperlink" Target="https://dx.doi.org/10.1128/aem.00300-24" TargetMode="External"/><Relationship Id="rId101" Type="http://schemas.openxmlformats.org/officeDocument/2006/relationships/hyperlink" Target="https://dx.doi.org/10.3389/fpubh.2024.1354461" TargetMode="External"/><Relationship Id="rId102" Type="http://schemas.openxmlformats.org/officeDocument/2006/relationships/hyperlink" Target="https://dx.doi.org/10.1186/s12917-024-04103-x" TargetMode="External"/><Relationship Id="rId103" Type="http://schemas.openxmlformats.org/officeDocument/2006/relationships/hyperlink" Target="https://dx.doi.org/10.1038/s41598-024-63963-3" TargetMode="External"/><Relationship Id="rId104" Type="http://schemas.openxmlformats.org/officeDocument/2006/relationships/hyperlink" Target="https://dx.doi.org/10.2147/IDR.S463868" TargetMode="External"/><Relationship Id="rId105" Type="http://schemas.openxmlformats.org/officeDocument/2006/relationships/hyperlink" Target="https://dx.doi.org/10.2340/actadv.v104.34882" TargetMode="External"/><Relationship Id="rId106" Type="http://schemas.openxmlformats.org/officeDocument/2006/relationships/hyperlink" Target="https://dx.doi.org/10.1093/jpids/piae061" TargetMode="External"/><Relationship Id="rId107" Type="http://schemas.openxmlformats.org/officeDocument/2006/relationships/hyperlink" Target="https://dx.doi.org/10.1042/BST20230581" TargetMode="External"/><Relationship Id="rId108" Type="http://schemas.openxmlformats.org/officeDocument/2006/relationships/hyperlink" Target="https://dx.doi.org/10.1177/19458924241259333" TargetMode="External"/><Relationship Id="rId109" Type="http://schemas.openxmlformats.org/officeDocument/2006/relationships/hyperlink" Target="https://dx.doi.org/10.3390/jcm13113346" TargetMode="External"/><Relationship Id="rId110" Type="http://schemas.openxmlformats.org/officeDocument/2006/relationships/hyperlink" Target="https://dx.doi.org/10.1016/j.ijbiomac.2024.132460" TargetMode="External"/><Relationship Id="rId111" Type="http://schemas.openxmlformats.org/officeDocument/2006/relationships/hyperlink" Target="https://dx.doi.org/10.1097/SAP.0000000000004010" TargetMode="External"/><Relationship Id="rId112" Type="http://schemas.openxmlformats.org/officeDocument/2006/relationships/hyperlink" Target="https://dx.doi.org/10.1016/j.jhin.2024.04.026" TargetMode="External"/><Relationship Id="rId113" Type="http://schemas.openxmlformats.org/officeDocument/2006/relationships/hyperlink" Target="https://dx.doi.org/10.26355/eurrev_202405_36284" TargetMode="External"/><Relationship Id="rId114" Type="http://schemas.openxmlformats.org/officeDocument/2006/relationships/hyperlink" Target="https://dx.doi.org/10.3390/antibiotics13050410" TargetMode="External"/><Relationship Id="rId115" Type="http://schemas.openxmlformats.org/officeDocument/2006/relationships/hyperlink" Target="https://dx.doi.org/10.1093/cid/ciae289" TargetMode="External"/><Relationship Id="rId116" Type="http://schemas.openxmlformats.org/officeDocument/2006/relationships/hyperlink" Target="https://dx.doi.org/10.1016/j.cmi.2024.05.017" TargetMode="External"/><Relationship Id="rId117" Type="http://schemas.openxmlformats.org/officeDocument/2006/relationships/hyperlink" Target="https://dx.doi.org/10.1016/j.ymthe.2024.05.036" TargetMode="External"/><Relationship Id="rId118" Type="http://schemas.openxmlformats.org/officeDocument/2006/relationships/hyperlink" Target="https://dx.doi.org/10.1016/j.micres.2024.127782" TargetMode="External"/><Relationship Id="rId119" Type="http://schemas.openxmlformats.org/officeDocument/2006/relationships/hyperlink" Target="https://dx.doi.org/10.3389/fped.2024.1338054" TargetMode="External"/><Relationship Id="rId120" Type="http://schemas.openxmlformats.org/officeDocument/2006/relationships/hyperlink" Target="https://dx.doi.org/10.1021/acsinfecdis.3c00657" TargetMode="External"/><Relationship Id="rId121" Type="http://schemas.openxmlformats.org/officeDocument/2006/relationships/hyperlink" Target="https://dx.doi.org/10.3389/fimmu.2024.1373553" TargetMode="External"/><Relationship Id="rId122" Type="http://schemas.openxmlformats.org/officeDocument/2006/relationships/hyperlink" Target="https://dx.doi.org/10.1016/j.cmi.2024.05.023" TargetMode="External"/><Relationship Id="rId123" Type="http://schemas.openxmlformats.org/officeDocument/2006/relationships/hyperlink" Target="https://dx.doi.org/10.1080/21645515.2024.2360338" TargetMode="External"/><Relationship Id="rId124" Type="http://schemas.openxmlformats.org/officeDocument/2006/relationships/hyperlink" Target="https://dx.doi.org/10.1002/alr.23389" TargetMode="External"/><Relationship Id="rId125" Type="http://schemas.openxmlformats.org/officeDocument/2006/relationships/hyperlink" Target="https://dx.doi.org/10.3389/fimmu.2024.1417220" TargetMode="External"/><Relationship Id="rId126" Type="http://schemas.openxmlformats.org/officeDocument/2006/relationships/hyperlink" Target="https://dx.doi.org/10.1056/NEJMcpc2312737" TargetMode="External"/><Relationship Id="rId127" Type="http://schemas.openxmlformats.org/officeDocument/2006/relationships/hyperlink" Target="https://dx.doi.org/10.1016/j.pedneo.2023.12.009" TargetMode="External"/><Relationship Id="rId128" Type="http://schemas.openxmlformats.org/officeDocument/2006/relationships/hyperlink" Target="https://dx.doi.org/10.1002/imt2.169" TargetMode="External"/><Relationship Id="rId129" Type="http://schemas.openxmlformats.org/officeDocument/2006/relationships/hyperlink" Target="https://dx.doi.org/10.7759/cureus.60569" TargetMode="External"/><Relationship Id="rId130" Type="http://schemas.openxmlformats.org/officeDocument/2006/relationships/hyperlink" Target="https://dx.doi.org/10.1007/s12033-024-01216-4" TargetMode="External"/><Relationship Id="rId131" Type="http://schemas.openxmlformats.org/officeDocument/2006/relationships/hyperlink" Target="https://dx.doi.org/10.1128/spectrum.00665-24" TargetMode="External"/><Relationship Id="rId132" Type="http://schemas.openxmlformats.org/officeDocument/2006/relationships/hyperlink" Target="https://dx.doi.org/10.12968/jowc.2024.33.Sup5c.S1" TargetMode="External"/><Relationship Id="rId133" Type="http://schemas.openxmlformats.org/officeDocument/2006/relationships/hyperlink" Target="https://dx.doi.org/10.1038/s41388-024-03068-3" TargetMode="External"/><Relationship Id="rId134" Type="http://schemas.openxmlformats.org/officeDocument/2006/relationships/hyperlink" Target="https://dx.doi.org/10.1016/j.bjps.2024.04.013" TargetMode="External"/><Relationship Id="rId135" Type="http://schemas.openxmlformats.org/officeDocument/2006/relationships/hyperlink" Target="https://dx.doi.org/10.1097/GOX.0000000000005809" TargetMode="External"/><Relationship Id="rId136" Type="http://schemas.openxmlformats.org/officeDocument/2006/relationships/hyperlink" Target="https://dx.doi.org/10.1016/j.bjps.2024.04.026" TargetMode="External"/><Relationship Id="rId137" Type="http://schemas.openxmlformats.org/officeDocument/2006/relationships/hyperlink" Target="https://dx.doi.org/10.1016/j.bjps.2024.04.061" TargetMode="External"/><Relationship Id="rId138" Type="http://schemas.openxmlformats.org/officeDocument/2006/relationships/hyperlink" Target="https://dx.doi.org/10.12968/jowc.2022.0050" TargetMode="External"/><Relationship Id="rId139" Type="http://schemas.openxmlformats.org/officeDocument/2006/relationships/hyperlink" Target="https://dx.doi.org/10.29271/jcpsp.2024.06.732" TargetMode="External"/><Relationship Id="rId140" Type="http://schemas.openxmlformats.org/officeDocument/2006/relationships/hyperlink" Target="https://dx.doi.org/10.1097/SAP.0000000000003950" TargetMode="External"/><Relationship Id="rId141" Type="http://schemas.openxmlformats.org/officeDocument/2006/relationships/hyperlink" Target="https://dx.doi.org/10.1097/SAP.0000000000003946" TargetMode="External"/><Relationship Id="rId142" Type="http://schemas.openxmlformats.org/officeDocument/2006/relationships/hyperlink" Target="https://dx.doi.org/10.1097/SAP.0000000000003947" TargetMode="External"/><Relationship Id="rId143" Type="http://schemas.openxmlformats.org/officeDocument/2006/relationships/hyperlink" Target="https://dx.doi.org/10.1016/j.jpra.2024.02.006" TargetMode="External"/><Relationship Id="rId144" Type="http://schemas.openxmlformats.org/officeDocument/2006/relationships/hyperlink" Target="https://dx.doi.org/10.1055/s-0044-1787728" TargetMode="External"/><Relationship Id="rId145" Type="http://schemas.openxmlformats.org/officeDocument/2006/relationships/hyperlink" Target="https://dx.doi.org/10.1093/jscr/rjae412" TargetMode="External"/><Relationship Id="rId146" Type="http://schemas.openxmlformats.org/officeDocument/2006/relationships/hyperlink" Target="https://dx.doi.org/10.1097/SAP.0000000000003922" TargetMode="External"/><Relationship Id="rId147" Type="http://schemas.openxmlformats.org/officeDocument/2006/relationships/hyperlink" Target="https://dx.doi.org/10.1097/GOX.0000000000005895" TargetMode="External"/><Relationship Id="rId148" Type="http://schemas.openxmlformats.org/officeDocument/2006/relationships/hyperlink" Target="https://dx.doi.org/10.1159/000536080" TargetMode="External"/><Relationship Id="rId149" Type="http://schemas.openxmlformats.org/officeDocument/2006/relationships/hyperlink" Target="https://dx.doi.org/10.3390/cancers16112072" TargetMode="External"/><Relationship Id="rId150" Type="http://schemas.openxmlformats.org/officeDocument/2006/relationships/hyperlink" Target="https://dx.doi.org/10.1093/asjof/ojae002" TargetMode="External"/><Relationship Id="rId151" Type="http://schemas.openxmlformats.org/officeDocument/2006/relationships/hyperlink" Target="https://dx.doi.org/10.1097/PRS.0000000000011588" TargetMode="External"/><Relationship Id="rId152" Type="http://schemas.openxmlformats.org/officeDocument/2006/relationships/hyperlink" Target="https://dx.doi.org/10.1186/s12889-024-18912-0" TargetMode="External"/><Relationship Id="rId153" Type="http://schemas.openxmlformats.org/officeDocument/2006/relationships/hyperlink" Target="https://dx.doi.org/10.1016/j.ijscr.2024.109873" TargetMode="External"/><Relationship Id="rId154" Type="http://schemas.openxmlformats.org/officeDocument/2006/relationships/hyperlink" Target="https://dx.doi.org/10.1186/s13019-024-02885-7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